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28354E6B" w:rsidR="00AC156C" w:rsidRP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="00AB71C2" w:rsidRPr="00AB71C2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RANSCULTURAL COMMUNICATION AND GLOBAL ENGLISHES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0626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0C4CA689" w14:textId="62A977C3" w:rsidR="00AC156C" w:rsidRPr="00AD3696" w:rsidRDefault="00AB71C2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D3696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January 15, 2022</w:t>
      </w:r>
    </w:p>
    <w:p w14:paraId="1A645B65" w14:textId="77777777" w:rsidR="00AB71C2" w:rsidRPr="00AD3696" w:rsidRDefault="00AB71C2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AD3696" w14:paraId="758C92E5" w14:textId="77777777" w:rsidTr="00034BEC">
        <w:tc>
          <w:tcPr>
            <w:tcW w:w="1705" w:type="dxa"/>
          </w:tcPr>
          <w:p w14:paraId="5F82CC20" w14:textId="444FB95C" w:rsidR="00AC156C" w:rsidRPr="00AD3696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AD3696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AD3696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AD3696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:rsidRPr="00AD3696" w14:paraId="0B19C9B0" w14:textId="77777777" w:rsidTr="00034BEC">
        <w:tc>
          <w:tcPr>
            <w:tcW w:w="1705" w:type="dxa"/>
          </w:tcPr>
          <w:p w14:paraId="2CEC4178" w14:textId="3C790A1A" w:rsidR="00460FA1" w:rsidRPr="00AD3696" w:rsidRDefault="008B382E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00-3</w:t>
            </w:r>
            <w:r w:rsidR="00460FA1"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15 p.m. </w:t>
            </w:r>
          </w:p>
          <w:p w14:paraId="7E98702E" w14:textId="77777777" w:rsidR="00460FA1" w:rsidRPr="00AD3696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Pr="00AD3696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pen</w:t>
            </w:r>
            <w:r w:rsidR="00034BEC"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AD3696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Pr="00AD3696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:rsidRPr="00AD3696" w14:paraId="320990A8" w14:textId="77777777" w:rsidTr="00034BEC">
        <w:tc>
          <w:tcPr>
            <w:tcW w:w="1705" w:type="dxa"/>
          </w:tcPr>
          <w:p w14:paraId="7EFD9292" w14:textId="7B9CF173" w:rsidR="00460FA1" w:rsidRPr="00AD3696" w:rsidRDefault="008B382E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15-4</w:t>
            </w:r>
            <w:r w:rsidR="00460FA1"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30 p.m. </w:t>
            </w:r>
            <w:r w:rsidR="00460FA1" w:rsidRPr="00AD3696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64B6EDAC" w:rsidR="00460FA1" w:rsidRPr="00AD3696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 w:rsidRPr="00AD3696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AB71C2" w:rsidRPr="00AD3696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 xml:space="preserve">Transcultural Communication and Global </w:t>
            </w:r>
            <w:proofErr w:type="spellStart"/>
            <w:r w:rsidR="00AB71C2" w:rsidRPr="00AD3696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Englishes</w:t>
            </w:r>
            <w:proofErr w:type="spellEnd"/>
            <w:r w:rsidR="00460FA1" w:rsidRPr="00AD3696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Pr="00AD3696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:rsidRPr="00AD3696" w14:paraId="3BAFF644" w14:textId="77777777" w:rsidTr="00034BEC">
        <w:tc>
          <w:tcPr>
            <w:tcW w:w="1705" w:type="dxa"/>
          </w:tcPr>
          <w:p w14:paraId="613F4E06" w14:textId="171D735D" w:rsidR="00460FA1" w:rsidRPr="00AD3696" w:rsidRDefault="008B382E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</w:t>
            </w:r>
            <w:r w:rsidR="00460FA1"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50 p.m.</w:t>
            </w:r>
          </w:p>
        </w:tc>
        <w:tc>
          <w:tcPr>
            <w:tcW w:w="6300" w:type="dxa"/>
          </w:tcPr>
          <w:p w14:paraId="54A12E5F" w14:textId="73FBBEB3" w:rsidR="00460FA1" w:rsidRPr="00AD3696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Pr="00AD3696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007FD427" w:rsidR="00460FA1" w:rsidRPr="00AD3696" w:rsidRDefault="008B382E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50-5</w:t>
            </w:r>
            <w:r w:rsidR="00460FA1"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.00 p.m.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AD3696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Closing 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  <w:bookmarkStart w:id="0" w:name="_GoBack"/>
      <w:bookmarkEnd w:id="0"/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4A739C"/>
    <w:rsid w:val="004B011C"/>
    <w:rsid w:val="00605BDE"/>
    <w:rsid w:val="00643FC1"/>
    <w:rsid w:val="007C132B"/>
    <w:rsid w:val="008B382E"/>
    <w:rsid w:val="00993FF4"/>
    <w:rsid w:val="00AB71C2"/>
    <w:rsid w:val="00AC156C"/>
    <w:rsid w:val="00AD3696"/>
    <w:rsid w:val="00C069B8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</cp:revision>
  <dcterms:created xsi:type="dcterms:W3CDTF">2021-07-18T07:19:00Z</dcterms:created>
  <dcterms:modified xsi:type="dcterms:W3CDTF">2021-08-12T06:35:00Z</dcterms:modified>
</cp:coreProperties>
</file>